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2.2.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จะเกิดปฏิกิริยาบางสิ่งบางอย่าง เชื่อว่านักเรีย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2564 ตรงกับวันอะไรครับเด็ก ๆ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ผลิตออกซิเจน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// จากพระปฐมบรมราชโองการในการพระราชพิธีพระบรมราชาพิเษกเมื่อวันที่ 4 พฤษภาคม 2562 ว่าเราจะสืบสาร 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ได้ดูนะครับ ครูไม่ได้ให้ดูแต่ในเหตุการณ์ในข่าวพระราชสำนักอย่างเดียว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เพราะเหตุใดผู้รายงานข่าวจึงใช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2.2.2</dc:title>
  <dc:creator/>
  <cp:keywords/>
  <dcterms:created xsi:type="dcterms:W3CDTF">2022-03-24T07:29:05Z</dcterms:created>
  <dcterms:modified xsi:type="dcterms:W3CDTF">2022-03-24T07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3.35 น.</vt:lpwstr>
  </property>
  <property fmtid="{D5CDD505-2E9C-101B-9397-08002B2CF9AE}" pid="3" name="subtitle">
    <vt:lpwstr/>
  </property>
</Properties>
</file>